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FirstParagraph"/>
      </w:pPr>
      <w:r>
        <w:t xml:space="preserve">There is at least one treatment without data. The table below shows the frequencies of valid data for each treatment . The analysis cannot be produced if there are treatments without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0 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4T19:40:11Z</dcterms:created>
  <dcterms:modified xsi:type="dcterms:W3CDTF">2019-09-24T19:40:11Z</dcterms:modified>
</cp:coreProperties>
</file>